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78B00" w14:textId="77777777" w:rsidR="00B550BA" w:rsidRDefault="00E22880">
      <w:pPr>
        <w:pStyle w:val="a4"/>
      </w:pPr>
      <w:r>
        <w:t>Отчёт по лабораторной работе №9</w:t>
      </w:r>
    </w:p>
    <w:p w14:paraId="79AC7310" w14:textId="77777777" w:rsidR="00B550BA" w:rsidRDefault="00E22880">
      <w:pPr>
        <w:pStyle w:val="a6"/>
      </w:pPr>
      <w:r>
        <w:t>Командная оболочка Midnight Commander</w:t>
      </w:r>
    </w:p>
    <w:p w14:paraId="67C71483" w14:textId="59278190" w:rsidR="00B550BA" w:rsidRDefault="00E22880">
      <w:pPr>
        <w:pStyle w:val="Author"/>
      </w:pPr>
      <w:r>
        <w:t>Максим Мигач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265747"/>
        <w:docPartObj>
          <w:docPartGallery w:val="Table of Contents"/>
          <w:docPartUnique/>
        </w:docPartObj>
      </w:sdtPr>
      <w:sdtEndPr/>
      <w:sdtContent>
        <w:p w14:paraId="5B6ACE6A" w14:textId="77777777" w:rsidR="00B550BA" w:rsidRDefault="00E22880">
          <w:pPr>
            <w:pStyle w:val="af0"/>
          </w:pPr>
          <w:r>
            <w:t>Содержание</w:t>
          </w:r>
        </w:p>
        <w:p w14:paraId="2B7D96C5" w14:textId="77777777" w:rsidR="00E22880" w:rsidRDefault="00E2288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193292" w:history="1">
            <w:r w:rsidRPr="00B00F79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B00F79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DCA61" w14:textId="77777777" w:rsidR="00E22880" w:rsidRDefault="00E2288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293" w:history="1">
            <w:r w:rsidRPr="00B00F79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B00F79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9914E" w14:textId="77777777" w:rsidR="00E22880" w:rsidRDefault="00E2288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294" w:history="1">
            <w:r w:rsidRPr="00B00F79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B00F79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81B4D" w14:textId="77777777" w:rsidR="00E22880" w:rsidRDefault="00E2288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295" w:history="1">
            <w:r w:rsidRPr="00B00F79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B00F79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C3B20" w14:textId="77777777" w:rsidR="00B550BA" w:rsidRDefault="00E2288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8974864"/>
      </w:sdtPr>
      <w:sdtEndPr/>
      <w:sdtContent>
        <w:p w14:paraId="192538E2" w14:textId="77777777" w:rsidR="00B550BA" w:rsidRDefault="00E22880">
          <w:pPr>
            <w:pStyle w:val="af0"/>
          </w:pPr>
          <w:r>
            <w:t>Список иллюстраций</w:t>
          </w:r>
        </w:p>
        <w:p w14:paraId="4403EC20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193296" w:history="1">
            <w:r w:rsidRPr="00840EB4">
              <w:rPr>
                <w:rStyle w:val="af"/>
                <w:noProof/>
              </w:rPr>
              <w:t>Рис. 1: Запуск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6600A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297" w:history="1">
            <w:r w:rsidRPr="00840EB4">
              <w:rPr>
                <w:rStyle w:val="af"/>
                <w:noProof/>
              </w:rPr>
              <w:t>Рис. 2: Выде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F465B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298" w:history="1">
            <w:r w:rsidRPr="00840EB4">
              <w:rPr>
                <w:rStyle w:val="af"/>
                <w:noProof/>
              </w:rPr>
              <w:t>Рис. 3: Отм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B1263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299" w:history="1">
            <w:r w:rsidRPr="00840EB4">
              <w:rPr>
                <w:rStyle w:val="af"/>
                <w:noProof/>
              </w:rPr>
              <w:t>Рис. 4: Коп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D2738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0" w:history="1">
            <w:r w:rsidRPr="00840EB4">
              <w:rPr>
                <w:rStyle w:val="af"/>
                <w:noProof/>
              </w:rPr>
              <w:t>Рис. 5: Переме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68595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1" w:history="1">
            <w:r w:rsidRPr="00840EB4">
              <w:rPr>
                <w:rStyle w:val="af"/>
                <w:noProof/>
              </w:rPr>
              <w:t>Рис. 6: Информ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F70E1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2" w:history="1">
            <w:r w:rsidRPr="00840EB4">
              <w:rPr>
                <w:rStyle w:val="af"/>
                <w:noProof/>
              </w:rPr>
              <w:t>Рис. 7: Быстрый просмот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A5A15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3" w:history="1">
            <w:r w:rsidRPr="00840EB4">
              <w:rPr>
                <w:rStyle w:val="af"/>
                <w:noProof/>
              </w:rPr>
              <w:t>Рис. 8: Информ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E924C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4" w:history="1">
            <w:r w:rsidRPr="00840EB4">
              <w:rPr>
                <w:rStyle w:val="af"/>
                <w:noProof/>
              </w:rPr>
              <w:t>Рис. 9: Дерево катал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F5011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5" w:history="1">
            <w:r w:rsidRPr="00840EB4">
              <w:rPr>
                <w:rStyle w:val="af"/>
                <w:noProof/>
              </w:rPr>
              <w:t>Рис. 10: Просмотр содержимого текстов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F6995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6" w:history="1">
            <w:r w:rsidRPr="00840EB4">
              <w:rPr>
                <w:rStyle w:val="af"/>
                <w:noProof/>
              </w:rPr>
              <w:t>Рис. 11: Отредактируем содержимое текстового файла без сохранения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21E98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7" w:history="1">
            <w:r w:rsidRPr="00840EB4">
              <w:rPr>
                <w:rStyle w:val="af"/>
                <w:noProof/>
              </w:rPr>
              <w:t>Рис. 12: Создание каталог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C802A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8" w:history="1">
            <w:r w:rsidRPr="00840EB4">
              <w:rPr>
                <w:rStyle w:val="af"/>
                <w:noProof/>
              </w:rPr>
              <w:t>Рис. 13: Копирование в файлов в созданный ката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DA804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09" w:history="1">
            <w:r w:rsidRPr="00840EB4">
              <w:rPr>
                <w:rStyle w:val="af"/>
                <w:noProof/>
              </w:rPr>
              <w:t>Рис. 14: Поиск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39CB5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0" w:history="1">
            <w:r w:rsidRPr="00840EB4">
              <w:rPr>
                <w:rStyle w:val="af"/>
                <w:noProof/>
              </w:rPr>
              <w:t>Рис. 15: История кома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FC451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1" w:history="1">
            <w:r w:rsidRPr="00840EB4">
              <w:rPr>
                <w:rStyle w:val="af"/>
                <w:noProof/>
              </w:rPr>
              <w:t>Рис. 16: Переход в домашний ката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14F1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2" w:history="1">
            <w:r w:rsidRPr="00840EB4">
              <w:rPr>
                <w:rStyle w:val="af"/>
                <w:noProof/>
              </w:rPr>
              <w:t>Рис. 17: Просмотр файла расшир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F4043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3" w:history="1">
            <w:r w:rsidRPr="00840EB4">
              <w:rPr>
                <w:rStyle w:val="af"/>
                <w:noProof/>
              </w:rPr>
              <w:t>Рис. 18: Просмотр файла мен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11498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4" w:history="1">
            <w:r w:rsidRPr="00840EB4">
              <w:rPr>
                <w:rStyle w:val="af"/>
                <w:noProof/>
              </w:rPr>
              <w:t>Рис. 19: Конфигур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FE548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5" w:history="1">
            <w:r w:rsidRPr="00840EB4">
              <w:rPr>
                <w:rStyle w:val="af"/>
                <w:noProof/>
              </w:rPr>
              <w:t>Рис. 20: Внешний ви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E1BB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6" w:history="1">
            <w:r w:rsidRPr="00840EB4">
              <w:rPr>
                <w:rStyle w:val="af"/>
                <w:noProof/>
              </w:rPr>
              <w:t>Рис. 21: Настройки пан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FB652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7" w:history="1">
            <w:r w:rsidRPr="00840EB4">
              <w:rPr>
                <w:rStyle w:val="af"/>
                <w:noProof/>
              </w:rPr>
              <w:t>Рис. 22: Подтверж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25D80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8" w:history="1">
            <w:r w:rsidRPr="00840EB4">
              <w:rPr>
                <w:rStyle w:val="af"/>
                <w:noProof/>
              </w:rPr>
              <w:t>Рис. 23: Оформ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9DF20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19" w:history="1">
            <w:r w:rsidRPr="00840EB4">
              <w:rPr>
                <w:rStyle w:val="af"/>
                <w:noProof/>
              </w:rPr>
              <w:t>Рис. 24: Кодировка симво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1B07C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0" w:history="1">
            <w:r w:rsidRPr="00840EB4">
              <w:rPr>
                <w:rStyle w:val="af"/>
                <w:noProof/>
              </w:rPr>
              <w:t>Рис. 25: Распознавание клави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C4110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1" w:history="1">
            <w:r w:rsidRPr="00840EB4">
              <w:rPr>
                <w:rStyle w:val="af"/>
                <w:noProof/>
              </w:rPr>
              <w:t>Рис. 26: Файл с текст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8EF9C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2" w:history="1">
            <w:r w:rsidRPr="00840EB4">
              <w:rPr>
                <w:rStyle w:val="af"/>
                <w:noProof/>
              </w:rPr>
              <w:t>Рис. 27: Файл с текст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D039E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3" w:history="1">
            <w:r w:rsidRPr="00840EB4">
              <w:rPr>
                <w:rStyle w:val="af"/>
                <w:noProof/>
              </w:rPr>
              <w:t>Рис. 28: Копирование фрагмен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0BD56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4" w:history="1">
            <w:r w:rsidRPr="00840EB4">
              <w:rPr>
                <w:rStyle w:val="af"/>
                <w:noProof/>
              </w:rPr>
              <w:t>Рис. 29: Сохра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C4650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5" w:history="1">
            <w:r w:rsidRPr="00840EB4">
              <w:rPr>
                <w:rStyle w:val="af"/>
                <w:noProof/>
              </w:rPr>
              <w:t>Рис. 30: Отм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23C22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6" w:history="1">
            <w:r w:rsidRPr="00840EB4">
              <w:rPr>
                <w:rStyle w:val="af"/>
                <w:noProof/>
              </w:rPr>
              <w:t>Рис. 31: Переход в конец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9D2B9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7" w:history="1">
            <w:r w:rsidRPr="00840EB4">
              <w:rPr>
                <w:rStyle w:val="af"/>
                <w:noProof/>
              </w:rPr>
              <w:t>Рис. 32: Переход в начал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5CC0A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8" w:history="1">
            <w:r w:rsidRPr="00840EB4">
              <w:rPr>
                <w:rStyle w:val="af"/>
                <w:noProof/>
              </w:rPr>
              <w:t>Рис. 33: Файл с програм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16464" w14:textId="77777777" w:rsidR="00E22880" w:rsidRDefault="00E2288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329" w:history="1">
            <w:r w:rsidRPr="00840EB4">
              <w:rPr>
                <w:rStyle w:val="af"/>
                <w:noProof/>
              </w:rPr>
              <w:t>Рис. 34: Цветовыделение синтакси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5121D" w14:textId="77777777" w:rsidR="00B550BA" w:rsidRDefault="00E2288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7677443"/>
      </w:sdtPr>
      <w:sdtEndPr/>
      <w:sdtContent>
        <w:p w14:paraId="3734CECF" w14:textId="77777777" w:rsidR="00B550BA" w:rsidRDefault="00E22880">
          <w:pPr>
            <w:pStyle w:val="af0"/>
          </w:pPr>
          <w:r>
            <w:t>Список таблиц</w:t>
          </w:r>
        </w:p>
        <w:p w14:paraId="7FEEA0BB" w14:textId="77777777" w:rsidR="00B550BA" w:rsidRDefault="00E2288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0099155B" w14:textId="77777777" w:rsidR="00B550BA" w:rsidRDefault="00E22880">
      <w:pPr>
        <w:pStyle w:val="1"/>
      </w:pPr>
      <w:bookmarkStart w:id="0" w:name="цель-работы"/>
      <w:bookmarkStart w:id="1" w:name="_Toc208193292"/>
      <w:r>
        <w:rPr>
          <w:rStyle w:val="SectionNumber"/>
        </w:rPr>
        <w:t>1</w:t>
      </w:r>
      <w:r>
        <w:tab/>
        <w:t>Цель работы</w:t>
      </w:r>
      <w:bookmarkEnd w:id="1"/>
    </w:p>
    <w:p w14:paraId="0BD4FB6F" w14:textId="77777777" w:rsidR="00B550BA" w:rsidRDefault="00E22880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04BE8DB9" w14:textId="77777777" w:rsidR="00B550BA" w:rsidRDefault="00E22880">
      <w:pPr>
        <w:pStyle w:val="1"/>
      </w:pPr>
      <w:bookmarkStart w:id="2" w:name="выполнение-лабораторной-работы"/>
      <w:bookmarkStart w:id="3" w:name="_Toc20819329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D4F9A42" w14:textId="77777777" w:rsidR="00B550BA" w:rsidRDefault="00E22880">
      <w:pPr>
        <w:pStyle w:val="FirstParagraph"/>
      </w:pPr>
      <w:r>
        <w:t>1 Изучим информацию о mc при помощи справки man. Воспользуе</w:t>
      </w:r>
      <w:r>
        <w:t>мся справкой и узнаем что для того чтобы войти в командную оболочку мы должны ввести в командной строке mc.</w:t>
      </w:r>
    </w:p>
    <w:p w14:paraId="11DD9FF9" w14:textId="77777777" w:rsidR="00B550BA" w:rsidRDefault="00E22880">
      <w:pPr>
        <w:pStyle w:val="a0"/>
      </w:pPr>
      <w:r>
        <w:t>2 Запустим из командной строки mc.</w:t>
      </w:r>
    </w:p>
    <w:p w14:paraId="7E4EC1F2" w14:textId="77777777" w:rsidR="00B550BA" w:rsidRDefault="00E2288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56BF9AD" wp14:editId="2A56359E">
            <wp:extent cx="3733800" cy="3047081"/>
            <wp:effectExtent l="0" t="0" r="0" b="0"/>
            <wp:docPr id="22" name="Picture" descr="Рис. 1: Запуск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36919" w14:textId="77777777" w:rsidR="00B550BA" w:rsidRDefault="00E22880">
      <w:pPr>
        <w:pStyle w:val="ImageCaption"/>
      </w:pPr>
      <w:bookmarkStart w:id="5" w:name="_Toc208193296"/>
      <w:r>
        <w:t>Рис. 1: Запуск mc</w:t>
      </w:r>
      <w:bookmarkEnd w:id="5"/>
    </w:p>
    <w:bookmarkEnd w:id="4"/>
    <w:p w14:paraId="1C93AFD6" w14:textId="77777777" w:rsidR="00B550BA" w:rsidRDefault="00E22880">
      <w:pPr>
        <w:pStyle w:val="a0"/>
      </w:pPr>
      <w:r>
        <w:t>3 Выполните несколько операций в mc, используя управляющие клавиши</w:t>
      </w:r>
    </w:p>
    <w:p w14:paraId="68CD70B8" w14:textId="77777777" w:rsidR="00B550BA" w:rsidRDefault="00E22880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4853CB16" wp14:editId="51A2D8EB">
            <wp:extent cx="3733800" cy="3060369"/>
            <wp:effectExtent l="0" t="0" r="0" b="0"/>
            <wp:docPr id="26" name="Picture" descr="Рис. 2: Вы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A23BA" w14:textId="77777777" w:rsidR="00B550BA" w:rsidRDefault="00E22880">
      <w:pPr>
        <w:pStyle w:val="ImageCaption"/>
      </w:pPr>
      <w:bookmarkStart w:id="7" w:name="_Toc208193297"/>
      <w:r>
        <w:t>Рис. 2: Выделение</w:t>
      </w:r>
      <w:bookmarkEnd w:id="7"/>
    </w:p>
    <w:p w14:paraId="7EE96B16" w14:textId="77777777" w:rsidR="00B550BA" w:rsidRDefault="00E22880">
      <w:pPr>
        <w:pStyle w:val="CaptionedFigure"/>
      </w:pPr>
      <w:bookmarkStart w:id="8" w:name="fig:003"/>
      <w:bookmarkEnd w:id="6"/>
      <w:r>
        <w:rPr>
          <w:noProof/>
        </w:rPr>
        <w:drawing>
          <wp:inline distT="0" distB="0" distL="0" distR="0" wp14:anchorId="6F68859C" wp14:editId="17DAB480">
            <wp:extent cx="3733800" cy="3085258"/>
            <wp:effectExtent l="0" t="0" r="0" b="0"/>
            <wp:docPr id="30" name="Picture" descr="Рис. 3: От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E26FF" w14:textId="77777777" w:rsidR="00B550BA" w:rsidRDefault="00E22880">
      <w:pPr>
        <w:pStyle w:val="ImageCaption"/>
      </w:pPr>
      <w:bookmarkStart w:id="9" w:name="_Toc208193298"/>
      <w:r>
        <w:t>Рис.</w:t>
      </w:r>
      <w:r>
        <w:t xml:space="preserve"> 3: Отмена</w:t>
      </w:r>
      <w:bookmarkEnd w:id="9"/>
    </w:p>
    <w:p w14:paraId="28EAF628" w14:textId="77777777" w:rsidR="00B550BA" w:rsidRDefault="00E22880">
      <w:pPr>
        <w:pStyle w:val="CaptionedFigure"/>
      </w:pPr>
      <w:bookmarkStart w:id="10" w:name="fig:004"/>
      <w:bookmarkEnd w:id="8"/>
      <w:r>
        <w:rPr>
          <w:noProof/>
        </w:rPr>
        <w:lastRenderedPageBreak/>
        <w:drawing>
          <wp:inline distT="0" distB="0" distL="0" distR="0" wp14:anchorId="3C4B4BAC" wp14:editId="2FA2CFAA">
            <wp:extent cx="3733800" cy="1707211"/>
            <wp:effectExtent l="0" t="0" r="0" b="0"/>
            <wp:docPr id="34" name="Picture" descr="Рис. 4: Коп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21720" w14:textId="77777777" w:rsidR="00B550BA" w:rsidRDefault="00E22880">
      <w:pPr>
        <w:pStyle w:val="ImageCaption"/>
      </w:pPr>
      <w:bookmarkStart w:id="11" w:name="_Toc208193299"/>
      <w:r>
        <w:t>Рис. 4: Копирование</w:t>
      </w:r>
      <w:bookmarkEnd w:id="11"/>
    </w:p>
    <w:p w14:paraId="5A6E021C" w14:textId="77777777" w:rsidR="00B550BA" w:rsidRDefault="00E22880">
      <w:pPr>
        <w:pStyle w:val="CaptionedFigure"/>
      </w:pPr>
      <w:bookmarkStart w:id="12" w:name="fig:005"/>
      <w:bookmarkEnd w:id="10"/>
      <w:r>
        <w:rPr>
          <w:noProof/>
        </w:rPr>
        <w:drawing>
          <wp:inline distT="0" distB="0" distL="0" distR="0" wp14:anchorId="14057FDB" wp14:editId="3206B8E5">
            <wp:extent cx="3733800" cy="1782040"/>
            <wp:effectExtent l="0" t="0" r="0" b="0"/>
            <wp:docPr id="38" name="Picture" descr="Рис. 5: Переме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3E40F" w14:textId="77777777" w:rsidR="00B550BA" w:rsidRDefault="00E22880">
      <w:pPr>
        <w:pStyle w:val="ImageCaption"/>
      </w:pPr>
      <w:bookmarkStart w:id="13" w:name="_Toc208193300"/>
      <w:r>
        <w:t>Рис. 5: Перемещение</w:t>
      </w:r>
      <w:bookmarkEnd w:id="13"/>
    </w:p>
    <w:p w14:paraId="3260DEE7" w14:textId="77777777" w:rsidR="00B550BA" w:rsidRDefault="00E22880">
      <w:pPr>
        <w:pStyle w:val="CaptionedFigure"/>
      </w:pPr>
      <w:bookmarkStart w:id="14" w:name="fig:006"/>
      <w:bookmarkEnd w:id="12"/>
      <w:r>
        <w:rPr>
          <w:noProof/>
        </w:rPr>
        <w:drawing>
          <wp:inline distT="0" distB="0" distL="0" distR="0" wp14:anchorId="46EFF5D8" wp14:editId="7EB73256">
            <wp:extent cx="3733800" cy="1994404"/>
            <wp:effectExtent l="0" t="0" r="0" b="0"/>
            <wp:docPr id="42" name="Picture" descr="Рис. 6: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41A63" w14:textId="77777777" w:rsidR="00B550BA" w:rsidRDefault="00E22880">
      <w:pPr>
        <w:pStyle w:val="ImageCaption"/>
      </w:pPr>
      <w:bookmarkStart w:id="15" w:name="_Toc208193301"/>
      <w:r>
        <w:t>Рис. 6: Информация</w:t>
      </w:r>
      <w:bookmarkEnd w:id="15"/>
    </w:p>
    <w:bookmarkEnd w:id="14"/>
    <w:p w14:paraId="3A8512F8" w14:textId="77777777" w:rsidR="00B550BA" w:rsidRDefault="00E22880">
      <w:pPr>
        <w:pStyle w:val="a0"/>
      </w:pPr>
      <w:r>
        <w:t>4 Выполните основные команды меню левой панели.</w:t>
      </w:r>
    </w:p>
    <w:p w14:paraId="1E35871E" w14:textId="77777777" w:rsidR="00B550BA" w:rsidRDefault="00E22880">
      <w:pPr>
        <w:pStyle w:val="CaptionedFigure"/>
      </w:pPr>
      <w:bookmarkStart w:id="16" w:name="fig:007"/>
      <w:r>
        <w:rPr>
          <w:noProof/>
        </w:rPr>
        <w:lastRenderedPageBreak/>
        <w:drawing>
          <wp:inline distT="0" distB="0" distL="0" distR="0" wp14:anchorId="55130966" wp14:editId="565C6725">
            <wp:extent cx="3733800" cy="1918073"/>
            <wp:effectExtent l="0" t="0" r="0" b="0"/>
            <wp:docPr id="46" name="Picture" descr="Рис. 7: Быстрый просмо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D4745" w14:textId="77777777" w:rsidR="00B550BA" w:rsidRDefault="00E22880">
      <w:pPr>
        <w:pStyle w:val="ImageCaption"/>
      </w:pPr>
      <w:bookmarkStart w:id="17" w:name="_Toc208193302"/>
      <w:r>
        <w:t>Рис. 7: Быстрый просмотр</w:t>
      </w:r>
      <w:bookmarkEnd w:id="17"/>
    </w:p>
    <w:p w14:paraId="74F3CC79" w14:textId="77777777" w:rsidR="00B550BA" w:rsidRDefault="00E22880">
      <w:pPr>
        <w:pStyle w:val="CaptionedFigure"/>
      </w:pPr>
      <w:bookmarkStart w:id="18" w:name="fig:008"/>
      <w:bookmarkEnd w:id="16"/>
      <w:r>
        <w:rPr>
          <w:noProof/>
        </w:rPr>
        <w:drawing>
          <wp:inline distT="0" distB="0" distL="0" distR="0" wp14:anchorId="31EDCF28" wp14:editId="0B310DC6">
            <wp:extent cx="3733800" cy="2358980"/>
            <wp:effectExtent l="0" t="0" r="0" b="0"/>
            <wp:docPr id="50" name="Picture" descr="Рис. 8: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836D1" w14:textId="77777777" w:rsidR="00B550BA" w:rsidRDefault="00E22880">
      <w:pPr>
        <w:pStyle w:val="ImageCaption"/>
      </w:pPr>
      <w:bookmarkStart w:id="19" w:name="_Toc208193303"/>
      <w:r>
        <w:t>Рис. 8: Информация</w:t>
      </w:r>
      <w:bookmarkEnd w:id="19"/>
    </w:p>
    <w:p w14:paraId="185BC951" w14:textId="77777777" w:rsidR="00B550BA" w:rsidRDefault="00E22880">
      <w:pPr>
        <w:pStyle w:val="CaptionedFigure"/>
      </w:pPr>
      <w:bookmarkStart w:id="20" w:name="fig:009"/>
      <w:bookmarkEnd w:id="18"/>
      <w:r>
        <w:rPr>
          <w:noProof/>
        </w:rPr>
        <w:drawing>
          <wp:inline distT="0" distB="0" distL="0" distR="0" wp14:anchorId="73EA090B" wp14:editId="7469D9F6">
            <wp:extent cx="3733800" cy="2151937"/>
            <wp:effectExtent l="0" t="0" r="0" b="0"/>
            <wp:docPr id="54" name="Picture" descr="Рис. 9: Дерево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6F6A7" w14:textId="77777777" w:rsidR="00B550BA" w:rsidRDefault="00E22880">
      <w:pPr>
        <w:pStyle w:val="ImageCaption"/>
      </w:pPr>
      <w:bookmarkStart w:id="21" w:name="_Toc208193304"/>
      <w:r>
        <w:t>Рис. 9: Дерево каталогов</w:t>
      </w:r>
      <w:bookmarkEnd w:id="21"/>
    </w:p>
    <w:bookmarkEnd w:id="20"/>
    <w:p w14:paraId="0171306D" w14:textId="77777777" w:rsidR="00B550BA" w:rsidRDefault="00E22880">
      <w:pPr>
        <w:pStyle w:val="a0"/>
      </w:pPr>
      <w:r>
        <w:t>5 Используя возможности подменю Файл , выполним:</w:t>
      </w:r>
    </w:p>
    <w:p w14:paraId="6E5B6B36" w14:textId="77777777" w:rsidR="00B550BA" w:rsidRDefault="00E22880">
      <w:pPr>
        <w:pStyle w:val="CaptionedFigure"/>
      </w:pPr>
      <w:bookmarkStart w:id="22" w:name="fig:010"/>
      <w:r>
        <w:rPr>
          <w:noProof/>
        </w:rPr>
        <w:lastRenderedPageBreak/>
        <w:drawing>
          <wp:inline distT="0" distB="0" distL="0" distR="0" wp14:anchorId="1BDBB306" wp14:editId="566F9C02">
            <wp:extent cx="3733800" cy="2371054"/>
            <wp:effectExtent l="0" t="0" r="0" b="0"/>
            <wp:docPr id="58" name="Picture" descr="Рис. 10: Просмотр содержимого текстов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CD780" w14:textId="77777777" w:rsidR="00B550BA" w:rsidRDefault="00E22880">
      <w:pPr>
        <w:pStyle w:val="ImageCaption"/>
      </w:pPr>
      <w:bookmarkStart w:id="23" w:name="_Toc208193305"/>
      <w:r>
        <w:t>Рис. 10: Просмотр содержимого текстового файла</w:t>
      </w:r>
      <w:bookmarkEnd w:id="23"/>
    </w:p>
    <w:p w14:paraId="075429A3" w14:textId="77777777" w:rsidR="00B550BA" w:rsidRDefault="00E22880">
      <w:pPr>
        <w:pStyle w:val="CaptionedFigure"/>
      </w:pPr>
      <w:bookmarkStart w:id="24" w:name="fig:011"/>
      <w:bookmarkEnd w:id="22"/>
      <w:r>
        <w:rPr>
          <w:noProof/>
        </w:rPr>
        <w:drawing>
          <wp:inline distT="0" distB="0" distL="0" distR="0" wp14:anchorId="12C0E6B9" wp14:editId="0D601390">
            <wp:extent cx="3733800" cy="2239116"/>
            <wp:effectExtent l="0" t="0" r="0" b="0"/>
            <wp:docPr id="62" name="Picture" descr="Рис. 11: Отредактируем содержимое текстового файла без сохранения результа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E076A" w14:textId="77777777" w:rsidR="00B550BA" w:rsidRDefault="00E22880">
      <w:pPr>
        <w:pStyle w:val="ImageCaption"/>
      </w:pPr>
      <w:bookmarkStart w:id="25" w:name="_Toc208193306"/>
      <w:r>
        <w:t>Рис. 11: Отредактируем содержимое текстового файла без сохранения результатов</w:t>
      </w:r>
      <w:bookmarkEnd w:id="25"/>
    </w:p>
    <w:p w14:paraId="74FF45FF" w14:textId="77777777" w:rsidR="00B550BA" w:rsidRDefault="00E22880">
      <w:pPr>
        <w:pStyle w:val="CaptionedFigure"/>
      </w:pPr>
      <w:bookmarkStart w:id="26" w:name="fig:012"/>
      <w:bookmarkEnd w:id="24"/>
      <w:r>
        <w:rPr>
          <w:noProof/>
        </w:rPr>
        <w:drawing>
          <wp:inline distT="0" distB="0" distL="0" distR="0" wp14:anchorId="39DB3250" wp14:editId="2925E6FA">
            <wp:extent cx="3733800" cy="1513522"/>
            <wp:effectExtent l="0" t="0" r="0" b="0"/>
            <wp:docPr id="66" name="Picture" descr="Рис. 12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D3556" w14:textId="77777777" w:rsidR="00B550BA" w:rsidRDefault="00E22880">
      <w:pPr>
        <w:pStyle w:val="ImageCaption"/>
      </w:pPr>
      <w:bookmarkStart w:id="27" w:name="_Toc208193307"/>
      <w:r>
        <w:t>Рис. 12: Создание каталога</w:t>
      </w:r>
      <w:bookmarkEnd w:id="27"/>
    </w:p>
    <w:p w14:paraId="6163D4B8" w14:textId="77777777" w:rsidR="00B550BA" w:rsidRDefault="00E22880">
      <w:pPr>
        <w:pStyle w:val="CaptionedFigure"/>
      </w:pPr>
      <w:bookmarkStart w:id="28" w:name="fig:013"/>
      <w:bookmarkEnd w:id="26"/>
      <w:r>
        <w:rPr>
          <w:noProof/>
        </w:rPr>
        <w:lastRenderedPageBreak/>
        <w:drawing>
          <wp:inline distT="0" distB="0" distL="0" distR="0" wp14:anchorId="2E1ADC57" wp14:editId="5783AF13">
            <wp:extent cx="3733800" cy="1898937"/>
            <wp:effectExtent l="0" t="0" r="0" b="0"/>
            <wp:docPr id="70" name="Picture" descr="Рис. 13: Копирование в файлов в созданн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484B1" w14:textId="77777777" w:rsidR="00B550BA" w:rsidRDefault="00E22880">
      <w:pPr>
        <w:pStyle w:val="ImageCaption"/>
      </w:pPr>
      <w:bookmarkStart w:id="29" w:name="_Toc208193308"/>
      <w:r>
        <w:t>Рис. 13: Копирование в файлов в созданный каталог</w:t>
      </w:r>
      <w:bookmarkEnd w:id="29"/>
    </w:p>
    <w:bookmarkEnd w:id="28"/>
    <w:p w14:paraId="52C3471A" w14:textId="77777777" w:rsidR="00B550BA" w:rsidRDefault="00E22880">
      <w:pPr>
        <w:pStyle w:val="Compact"/>
        <w:numPr>
          <w:ilvl w:val="0"/>
          <w:numId w:val="2"/>
        </w:numPr>
      </w:pPr>
      <w:r>
        <w:t>С помощью соответствующих средств подменю Команда осуществите:</w:t>
      </w:r>
    </w:p>
    <w:p w14:paraId="288B9141" w14:textId="77777777" w:rsidR="00B550BA" w:rsidRDefault="00E22880">
      <w:pPr>
        <w:pStyle w:val="CaptionedFigure"/>
      </w:pPr>
      <w:bookmarkStart w:id="30" w:name="fig:014"/>
      <w:r>
        <w:rPr>
          <w:noProof/>
        </w:rPr>
        <w:drawing>
          <wp:inline distT="0" distB="0" distL="0" distR="0" wp14:anchorId="71E051F4" wp14:editId="45B4E69D">
            <wp:extent cx="3733800" cy="2208647"/>
            <wp:effectExtent l="0" t="0" r="0" b="0"/>
            <wp:docPr id="74" name="Picture" descr="Рис. 14: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0382B" w14:textId="77777777" w:rsidR="00B550BA" w:rsidRDefault="00E22880">
      <w:pPr>
        <w:pStyle w:val="ImageCaption"/>
      </w:pPr>
      <w:bookmarkStart w:id="31" w:name="_Toc208193309"/>
      <w:r>
        <w:t>Рис. 14: Поиск файлов</w:t>
      </w:r>
      <w:bookmarkEnd w:id="31"/>
    </w:p>
    <w:p w14:paraId="59877D05" w14:textId="77777777" w:rsidR="00B550BA" w:rsidRDefault="00E22880">
      <w:pPr>
        <w:pStyle w:val="CaptionedFigure"/>
      </w:pPr>
      <w:bookmarkStart w:id="32" w:name="fig:015"/>
      <w:bookmarkEnd w:id="30"/>
      <w:r>
        <w:rPr>
          <w:noProof/>
        </w:rPr>
        <w:drawing>
          <wp:inline distT="0" distB="0" distL="0" distR="0" wp14:anchorId="4800014E" wp14:editId="433EF93C">
            <wp:extent cx="3733800" cy="1610658"/>
            <wp:effectExtent l="0" t="0" r="0" b="0"/>
            <wp:docPr id="78" name="Picture" descr="Рис. 15: История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419E2" w14:textId="77777777" w:rsidR="00B550BA" w:rsidRDefault="00E22880">
      <w:pPr>
        <w:pStyle w:val="ImageCaption"/>
      </w:pPr>
      <w:bookmarkStart w:id="33" w:name="_Toc208193310"/>
      <w:r>
        <w:t>Рис. 15: История команд</w:t>
      </w:r>
      <w:bookmarkEnd w:id="33"/>
    </w:p>
    <w:p w14:paraId="0CF1D09E" w14:textId="77777777" w:rsidR="00B550BA" w:rsidRDefault="00E22880">
      <w:pPr>
        <w:pStyle w:val="CaptionedFigure"/>
      </w:pPr>
      <w:bookmarkStart w:id="34" w:name="fig:016"/>
      <w:bookmarkEnd w:id="32"/>
      <w:r>
        <w:rPr>
          <w:noProof/>
        </w:rPr>
        <w:lastRenderedPageBreak/>
        <w:drawing>
          <wp:inline distT="0" distB="0" distL="0" distR="0" wp14:anchorId="61EC3BDA" wp14:editId="3EC0F7DB">
            <wp:extent cx="3733800" cy="1536018"/>
            <wp:effectExtent l="0" t="0" r="0" b="0"/>
            <wp:docPr id="82" name="Picture" descr="Рис. 16: Переход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CE4E3" w14:textId="77777777" w:rsidR="00B550BA" w:rsidRDefault="00E22880">
      <w:pPr>
        <w:pStyle w:val="ImageCaption"/>
      </w:pPr>
      <w:bookmarkStart w:id="35" w:name="_Toc208193311"/>
      <w:r>
        <w:t>Рис. 16: Переход в домашний каталог</w:t>
      </w:r>
      <w:bookmarkEnd w:id="35"/>
    </w:p>
    <w:p w14:paraId="3C45A7BD" w14:textId="77777777" w:rsidR="00B550BA" w:rsidRDefault="00E22880">
      <w:pPr>
        <w:pStyle w:val="CaptionedFigure"/>
      </w:pPr>
      <w:bookmarkStart w:id="36" w:name="fig:017"/>
      <w:bookmarkEnd w:id="34"/>
      <w:r>
        <w:rPr>
          <w:noProof/>
        </w:rPr>
        <w:drawing>
          <wp:inline distT="0" distB="0" distL="0" distR="0" wp14:anchorId="0BF16859" wp14:editId="473CE55D">
            <wp:extent cx="3733800" cy="2347173"/>
            <wp:effectExtent l="0" t="0" r="0" b="0"/>
            <wp:docPr id="86" name="Picture" descr="Рис. 17: Просмотр файла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0DE3E" w14:textId="77777777" w:rsidR="00B550BA" w:rsidRDefault="00E22880">
      <w:pPr>
        <w:pStyle w:val="ImageCaption"/>
      </w:pPr>
      <w:bookmarkStart w:id="37" w:name="_Toc208193312"/>
      <w:r>
        <w:t>Рис. 17: Просмотр файла расширений</w:t>
      </w:r>
      <w:bookmarkEnd w:id="37"/>
    </w:p>
    <w:p w14:paraId="6E9ACF88" w14:textId="77777777" w:rsidR="00B550BA" w:rsidRDefault="00E22880">
      <w:pPr>
        <w:pStyle w:val="CaptionedFigure"/>
      </w:pPr>
      <w:bookmarkStart w:id="38" w:name="fig:018"/>
      <w:bookmarkEnd w:id="36"/>
      <w:r>
        <w:rPr>
          <w:noProof/>
        </w:rPr>
        <w:drawing>
          <wp:inline distT="0" distB="0" distL="0" distR="0" wp14:anchorId="0638021F" wp14:editId="2DB610DE">
            <wp:extent cx="3733800" cy="2379455"/>
            <wp:effectExtent l="0" t="0" r="0" b="0"/>
            <wp:docPr id="90" name="Picture" descr="Рис. 18: Просмотр файла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87A89" w14:textId="77777777" w:rsidR="00B550BA" w:rsidRDefault="00E22880">
      <w:pPr>
        <w:pStyle w:val="ImageCaption"/>
      </w:pPr>
      <w:bookmarkStart w:id="39" w:name="_Toc208193313"/>
      <w:r>
        <w:t>Рис. 18: Просмот</w:t>
      </w:r>
      <w:r>
        <w:t>р файла меню</w:t>
      </w:r>
      <w:bookmarkEnd w:id="39"/>
    </w:p>
    <w:bookmarkEnd w:id="38"/>
    <w:p w14:paraId="7A21A36C" w14:textId="77777777" w:rsidR="00B550BA" w:rsidRDefault="00E22880">
      <w:pPr>
        <w:pStyle w:val="Compact"/>
        <w:numPr>
          <w:ilvl w:val="0"/>
          <w:numId w:val="3"/>
        </w:numPr>
      </w:pPr>
      <w:r>
        <w:t>Вызовем подменю Настройки. Изучим опции</w:t>
      </w:r>
    </w:p>
    <w:p w14:paraId="77875546" w14:textId="77777777" w:rsidR="00B550BA" w:rsidRDefault="00E22880">
      <w:pPr>
        <w:pStyle w:val="CaptionedFigure"/>
      </w:pPr>
      <w:bookmarkStart w:id="40" w:name="fig:019"/>
      <w:r>
        <w:rPr>
          <w:noProof/>
        </w:rPr>
        <w:lastRenderedPageBreak/>
        <w:drawing>
          <wp:inline distT="0" distB="0" distL="0" distR="0" wp14:anchorId="3CB1D191" wp14:editId="0CC17501">
            <wp:extent cx="3733800" cy="2390836"/>
            <wp:effectExtent l="0" t="0" r="0" b="0"/>
            <wp:docPr id="94" name="Picture" descr="Рис. 19: 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F6621" w14:textId="77777777" w:rsidR="00B550BA" w:rsidRDefault="00E22880">
      <w:pPr>
        <w:pStyle w:val="ImageCaption"/>
      </w:pPr>
      <w:bookmarkStart w:id="41" w:name="_Toc208193314"/>
      <w:r>
        <w:t>Рис. 19: Конфигурация</w:t>
      </w:r>
      <w:bookmarkEnd w:id="41"/>
    </w:p>
    <w:p w14:paraId="1E5DB1AB" w14:textId="77777777" w:rsidR="00B550BA" w:rsidRDefault="00E22880">
      <w:pPr>
        <w:pStyle w:val="CaptionedFigure"/>
      </w:pPr>
      <w:bookmarkStart w:id="42" w:name="fig:020"/>
      <w:bookmarkEnd w:id="40"/>
      <w:r>
        <w:rPr>
          <w:noProof/>
        </w:rPr>
        <w:drawing>
          <wp:inline distT="0" distB="0" distL="0" distR="0" wp14:anchorId="74B26C38" wp14:editId="7BEE9DC5">
            <wp:extent cx="3733800" cy="2157483"/>
            <wp:effectExtent l="0" t="0" r="0" b="0"/>
            <wp:docPr id="98" name="Picture" descr="Рис. 20: Внешний ви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5B102" w14:textId="77777777" w:rsidR="00B550BA" w:rsidRDefault="00E22880">
      <w:pPr>
        <w:pStyle w:val="ImageCaption"/>
      </w:pPr>
      <w:bookmarkStart w:id="43" w:name="_Toc208193315"/>
      <w:r>
        <w:t>Рис. 20: Внешний вид</w:t>
      </w:r>
      <w:bookmarkEnd w:id="43"/>
    </w:p>
    <w:p w14:paraId="3D1462EF" w14:textId="77777777" w:rsidR="00B550BA" w:rsidRDefault="00E22880">
      <w:pPr>
        <w:pStyle w:val="CaptionedFigure"/>
      </w:pPr>
      <w:bookmarkStart w:id="44" w:name="fig:021"/>
      <w:bookmarkEnd w:id="42"/>
      <w:r>
        <w:rPr>
          <w:noProof/>
        </w:rPr>
        <w:drawing>
          <wp:inline distT="0" distB="0" distL="0" distR="0" wp14:anchorId="0C279178" wp14:editId="650468A8">
            <wp:extent cx="3733800" cy="2068205"/>
            <wp:effectExtent l="0" t="0" r="0" b="0"/>
            <wp:docPr id="102" name="Picture" descr="Рис. 21: Настройки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4300F" w14:textId="77777777" w:rsidR="00B550BA" w:rsidRDefault="00E22880">
      <w:pPr>
        <w:pStyle w:val="ImageCaption"/>
      </w:pPr>
      <w:bookmarkStart w:id="45" w:name="_Toc208193316"/>
      <w:r>
        <w:t>Рис. 21: Настройки панелей</w:t>
      </w:r>
      <w:bookmarkEnd w:id="45"/>
    </w:p>
    <w:p w14:paraId="515482FE" w14:textId="77777777" w:rsidR="00B550BA" w:rsidRDefault="00E22880">
      <w:pPr>
        <w:pStyle w:val="CaptionedFigure"/>
      </w:pPr>
      <w:bookmarkStart w:id="46" w:name="fig:022"/>
      <w:bookmarkEnd w:id="44"/>
      <w:r>
        <w:rPr>
          <w:noProof/>
        </w:rPr>
        <w:lastRenderedPageBreak/>
        <w:drawing>
          <wp:inline distT="0" distB="0" distL="0" distR="0" wp14:anchorId="752FDA7B" wp14:editId="47DD9EA3">
            <wp:extent cx="3493970" cy="2117557"/>
            <wp:effectExtent l="0" t="0" r="0" b="0"/>
            <wp:docPr id="106" name="Picture" descr="Рис. 22: Подтвержд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2386B" w14:textId="77777777" w:rsidR="00B550BA" w:rsidRDefault="00E22880">
      <w:pPr>
        <w:pStyle w:val="ImageCaption"/>
      </w:pPr>
      <w:bookmarkStart w:id="47" w:name="_Toc208193317"/>
      <w:r>
        <w:t>Рис. 22: Подтверждение</w:t>
      </w:r>
      <w:bookmarkEnd w:id="47"/>
    </w:p>
    <w:p w14:paraId="4BAB3B29" w14:textId="77777777" w:rsidR="00B550BA" w:rsidRDefault="00E22880">
      <w:pPr>
        <w:pStyle w:val="CaptionedFigure"/>
      </w:pPr>
      <w:bookmarkStart w:id="48" w:name="fig:023"/>
      <w:bookmarkEnd w:id="46"/>
      <w:r>
        <w:rPr>
          <w:noProof/>
        </w:rPr>
        <w:drawing>
          <wp:inline distT="0" distB="0" distL="0" distR="0" wp14:anchorId="1C1BBA18" wp14:editId="6EBEED41">
            <wp:extent cx="3733800" cy="1409787"/>
            <wp:effectExtent l="0" t="0" r="0" b="0"/>
            <wp:docPr id="110" name="Picture" descr="Рис. 23: Оформ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96904" w14:textId="77777777" w:rsidR="00B550BA" w:rsidRDefault="00E22880">
      <w:pPr>
        <w:pStyle w:val="ImageCaption"/>
      </w:pPr>
      <w:bookmarkStart w:id="49" w:name="_Toc208193318"/>
      <w:r>
        <w:t>Рис. 23: Оформление</w:t>
      </w:r>
      <w:bookmarkEnd w:id="49"/>
    </w:p>
    <w:p w14:paraId="1B0E7F1E" w14:textId="77777777" w:rsidR="00B550BA" w:rsidRDefault="00E22880">
      <w:pPr>
        <w:pStyle w:val="CaptionedFigure"/>
      </w:pPr>
      <w:bookmarkStart w:id="50" w:name="fig:024"/>
      <w:bookmarkEnd w:id="48"/>
      <w:r>
        <w:rPr>
          <w:noProof/>
        </w:rPr>
        <w:drawing>
          <wp:inline distT="0" distB="0" distL="0" distR="0" wp14:anchorId="2DA0BBD8" wp14:editId="0A53103C">
            <wp:extent cx="3733800" cy="1410152"/>
            <wp:effectExtent l="0" t="0" r="0" b="0"/>
            <wp:docPr id="114" name="Picture" descr="Рис. 24: Кодировка симво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F7260" w14:textId="77777777" w:rsidR="00B550BA" w:rsidRDefault="00E22880">
      <w:pPr>
        <w:pStyle w:val="ImageCaption"/>
      </w:pPr>
      <w:bookmarkStart w:id="51" w:name="_Toc208193319"/>
      <w:r>
        <w:t>Рис. 24: Кодировка символов</w:t>
      </w:r>
      <w:bookmarkEnd w:id="51"/>
    </w:p>
    <w:p w14:paraId="35439A80" w14:textId="77777777" w:rsidR="00B550BA" w:rsidRDefault="00E22880">
      <w:pPr>
        <w:pStyle w:val="CaptionedFigure"/>
      </w:pPr>
      <w:bookmarkStart w:id="52" w:name="fig:025"/>
      <w:bookmarkEnd w:id="50"/>
      <w:r>
        <w:rPr>
          <w:noProof/>
        </w:rPr>
        <w:lastRenderedPageBreak/>
        <w:drawing>
          <wp:inline distT="0" distB="0" distL="0" distR="0" wp14:anchorId="2FA27B34" wp14:editId="075D5695">
            <wp:extent cx="3733800" cy="2515212"/>
            <wp:effectExtent l="0" t="0" r="0" b="0"/>
            <wp:docPr id="118" name="Picture" descr="Рис. 25: Распознавание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B013B" w14:textId="77777777" w:rsidR="00B550BA" w:rsidRDefault="00E22880">
      <w:pPr>
        <w:pStyle w:val="ImageCaption"/>
      </w:pPr>
      <w:bookmarkStart w:id="53" w:name="_Toc208193320"/>
      <w:r>
        <w:t>Рис. 25: Распознавание клавиш</w:t>
      </w:r>
      <w:bookmarkEnd w:id="53"/>
    </w:p>
    <w:bookmarkEnd w:id="52"/>
    <w:p w14:paraId="58BB2161" w14:textId="77777777" w:rsidR="00B550BA" w:rsidRDefault="00E22880">
      <w:pPr>
        <w:pStyle w:val="a0"/>
      </w:pPr>
      <w:r>
        <w:t>8 Создадим текстовой файл text.txt.</w:t>
      </w:r>
    </w:p>
    <w:p w14:paraId="1DFC6447" w14:textId="77777777" w:rsidR="00B550BA" w:rsidRDefault="00E22880">
      <w:pPr>
        <w:pStyle w:val="a0"/>
      </w:pPr>
      <w:r>
        <w:t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 w14:paraId="769FA9B1" w14:textId="77777777" w:rsidR="00B550BA" w:rsidRDefault="00E22880">
      <w:pPr>
        <w:pStyle w:val="CaptionedFigure"/>
      </w:pPr>
      <w:bookmarkStart w:id="54" w:name="fig:026"/>
      <w:r>
        <w:rPr>
          <w:noProof/>
        </w:rPr>
        <w:drawing>
          <wp:inline distT="0" distB="0" distL="0" distR="0" wp14:anchorId="22CF39B1" wp14:editId="02E5118C">
            <wp:extent cx="3733800" cy="2434740"/>
            <wp:effectExtent l="0" t="0" r="0" b="0"/>
            <wp:docPr id="122" name="Picture" descr="Рис. 26: Файл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DEA74" w14:textId="77777777" w:rsidR="00B550BA" w:rsidRDefault="00E22880">
      <w:pPr>
        <w:pStyle w:val="ImageCaption"/>
      </w:pPr>
      <w:bookmarkStart w:id="55" w:name="_Toc208193321"/>
      <w:r>
        <w:t>Рис. 26: Файл с текстом</w:t>
      </w:r>
      <w:bookmarkEnd w:id="55"/>
    </w:p>
    <w:bookmarkEnd w:id="54"/>
    <w:p w14:paraId="7058476B" w14:textId="77777777" w:rsidR="00B550BA" w:rsidRDefault="00E22880">
      <w:pPr>
        <w:pStyle w:val="a0"/>
      </w:pPr>
      <w:r>
        <w:t>10 Проделаем с текстом следующие манипуляции, используя горячие клавиши:</w:t>
      </w:r>
    </w:p>
    <w:p w14:paraId="05B8C790" w14:textId="77777777" w:rsidR="00B550BA" w:rsidRDefault="00E22880">
      <w:pPr>
        <w:pStyle w:val="a0"/>
      </w:pPr>
      <w:r>
        <w:t>Удалим строку текста. - F8</w:t>
      </w:r>
    </w:p>
    <w:p w14:paraId="1CCCA42D" w14:textId="77777777" w:rsidR="00B550BA" w:rsidRDefault="00E22880">
      <w:pPr>
        <w:pStyle w:val="CaptionedFigure"/>
      </w:pPr>
      <w:bookmarkStart w:id="56" w:name="fig:027"/>
      <w:r>
        <w:rPr>
          <w:noProof/>
        </w:rPr>
        <w:lastRenderedPageBreak/>
        <w:drawing>
          <wp:inline distT="0" distB="0" distL="0" distR="0" wp14:anchorId="28DEDDF6" wp14:editId="08F5DF65">
            <wp:extent cx="3733800" cy="2004588"/>
            <wp:effectExtent l="0" t="0" r="0" b="0"/>
            <wp:docPr id="126" name="Picture" descr="Рис. 27: Файл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3030C" w14:textId="77777777" w:rsidR="00B550BA" w:rsidRDefault="00E22880">
      <w:pPr>
        <w:pStyle w:val="ImageCaption"/>
      </w:pPr>
      <w:bookmarkStart w:id="57" w:name="_Toc208193322"/>
      <w:r>
        <w:t>Рис. 27: Файл с текстом</w:t>
      </w:r>
      <w:bookmarkEnd w:id="57"/>
    </w:p>
    <w:bookmarkEnd w:id="56"/>
    <w:p w14:paraId="6158E61C" w14:textId="77777777" w:rsidR="00B550BA" w:rsidRDefault="00E22880">
      <w:pPr>
        <w:pStyle w:val="a0"/>
      </w:pPr>
      <w:r>
        <w:t>Выделим фрагмент текста и скопируйте его на новую строку. - F5</w:t>
      </w:r>
    </w:p>
    <w:p w14:paraId="2A8098AA" w14:textId="77777777" w:rsidR="00B550BA" w:rsidRDefault="00E22880">
      <w:pPr>
        <w:pStyle w:val="CaptionedFigure"/>
      </w:pPr>
      <w:bookmarkStart w:id="58" w:name="fig:028"/>
      <w:r>
        <w:rPr>
          <w:noProof/>
        </w:rPr>
        <w:drawing>
          <wp:inline distT="0" distB="0" distL="0" distR="0" wp14:anchorId="5B87D292" wp14:editId="04A623AD">
            <wp:extent cx="3733800" cy="2902237"/>
            <wp:effectExtent l="0" t="0" r="0" b="0"/>
            <wp:docPr id="130" name="Picture" descr="Рис. 28: Копирование фрагм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D7917" w14:textId="77777777" w:rsidR="00B550BA" w:rsidRDefault="00E22880">
      <w:pPr>
        <w:pStyle w:val="ImageCaption"/>
      </w:pPr>
      <w:bookmarkStart w:id="59" w:name="_Toc208193323"/>
      <w:r>
        <w:t>Рис. 28: Копирование фрагмента</w:t>
      </w:r>
      <w:bookmarkEnd w:id="59"/>
    </w:p>
    <w:bookmarkEnd w:id="58"/>
    <w:p w14:paraId="5CCB3E32" w14:textId="77777777" w:rsidR="00B550BA" w:rsidRDefault="00E22880">
      <w:pPr>
        <w:pStyle w:val="a0"/>
      </w:pPr>
      <w:r>
        <w:t>Сохраним файл. - F2</w:t>
      </w:r>
    </w:p>
    <w:p w14:paraId="7C1DF201" w14:textId="77777777" w:rsidR="00B550BA" w:rsidRDefault="00E22880">
      <w:pPr>
        <w:pStyle w:val="CaptionedFigure"/>
      </w:pPr>
      <w:bookmarkStart w:id="60" w:name="fig:029"/>
      <w:r>
        <w:rPr>
          <w:noProof/>
        </w:rPr>
        <w:lastRenderedPageBreak/>
        <w:drawing>
          <wp:inline distT="0" distB="0" distL="0" distR="0" wp14:anchorId="74B36841" wp14:editId="21B37F99">
            <wp:extent cx="3733800" cy="2922985"/>
            <wp:effectExtent l="0" t="0" r="0" b="0"/>
            <wp:docPr id="134" name="Picture" descr="Рис. 29: Сохра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A1B82" w14:textId="77777777" w:rsidR="00B550BA" w:rsidRDefault="00E22880">
      <w:pPr>
        <w:pStyle w:val="ImageCaption"/>
      </w:pPr>
      <w:bookmarkStart w:id="61" w:name="_Toc208193324"/>
      <w:r>
        <w:t>Рис. 29: Сохранение</w:t>
      </w:r>
      <w:bookmarkEnd w:id="61"/>
    </w:p>
    <w:bookmarkEnd w:id="60"/>
    <w:p w14:paraId="015E098C" w14:textId="77777777" w:rsidR="00B550BA" w:rsidRDefault="00E22880">
      <w:pPr>
        <w:pStyle w:val="a0"/>
      </w:pPr>
      <w:r>
        <w:t>Отменим последнее действие. - Ctrl+U</w:t>
      </w:r>
    </w:p>
    <w:p w14:paraId="0FA0DFA2" w14:textId="77777777" w:rsidR="00B550BA" w:rsidRDefault="00E22880">
      <w:pPr>
        <w:pStyle w:val="CaptionedFigure"/>
      </w:pPr>
      <w:bookmarkStart w:id="62" w:name="fig:030"/>
      <w:r>
        <w:rPr>
          <w:noProof/>
        </w:rPr>
        <w:drawing>
          <wp:inline distT="0" distB="0" distL="0" distR="0" wp14:anchorId="7E32DF54" wp14:editId="00AE960D">
            <wp:extent cx="3733800" cy="2593367"/>
            <wp:effectExtent l="0" t="0" r="0" b="0"/>
            <wp:docPr id="138" name="Picture" descr="Рис. 30: От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FFDEE" w14:textId="77777777" w:rsidR="00B550BA" w:rsidRDefault="00E22880">
      <w:pPr>
        <w:pStyle w:val="ImageCaption"/>
      </w:pPr>
      <w:bookmarkStart w:id="63" w:name="_Toc208193325"/>
      <w:r>
        <w:t>Рис. 30: Отмена</w:t>
      </w:r>
      <w:bookmarkEnd w:id="63"/>
    </w:p>
    <w:bookmarkEnd w:id="62"/>
    <w:p w14:paraId="5FAD5BA7" w14:textId="77777777" w:rsidR="00B550BA" w:rsidRDefault="00E22880">
      <w:pPr>
        <w:pStyle w:val="a0"/>
      </w:pPr>
      <w:r>
        <w:t>Перейдем в конец файла - PageDown или Ctrl+X</w:t>
      </w:r>
    </w:p>
    <w:p w14:paraId="18A2031A" w14:textId="77777777" w:rsidR="00B550BA" w:rsidRDefault="00E22880">
      <w:pPr>
        <w:pStyle w:val="CaptionedFigure"/>
      </w:pPr>
      <w:bookmarkStart w:id="64" w:name="fig:031"/>
      <w:r>
        <w:rPr>
          <w:noProof/>
        </w:rPr>
        <w:lastRenderedPageBreak/>
        <w:drawing>
          <wp:inline distT="0" distB="0" distL="0" distR="0" wp14:anchorId="44BF2001" wp14:editId="733B9171">
            <wp:extent cx="3733800" cy="2785212"/>
            <wp:effectExtent l="0" t="0" r="0" b="0"/>
            <wp:docPr id="142" name="Picture" descr="Рис. 31: Переход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DCE1F" w14:textId="77777777" w:rsidR="00B550BA" w:rsidRDefault="00E22880">
      <w:pPr>
        <w:pStyle w:val="ImageCaption"/>
      </w:pPr>
      <w:bookmarkStart w:id="65" w:name="_Toc208193326"/>
      <w:r>
        <w:t>Рис. 31: Переход в конец файла</w:t>
      </w:r>
      <w:bookmarkEnd w:id="65"/>
    </w:p>
    <w:bookmarkEnd w:id="64"/>
    <w:p w14:paraId="1BB92E4A" w14:textId="77777777" w:rsidR="00B550BA" w:rsidRDefault="00E22880">
      <w:pPr>
        <w:pStyle w:val="a0"/>
      </w:pPr>
      <w:r>
        <w:t>Перейдем в начало файла - PageUp или Ctrl+Z</w:t>
      </w:r>
    </w:p>
    <w:p w14:paraId="2A319B1C" w14:textId="77777777" w:rsidR="00B550BA" w:rsidRDefault="00E22880">
      <w:pPr>
        <w:pStyle w:val="CaptionedFigure"/>
      </w:pPr>
      <w:bookmarkStart w:id="66" w:name="fig:032"/>
      <w:r>
        <w:rPr>
          <w:noProof/>
        </w:rPr>
        <w:drawing>
          <wp:inline distT="0" distB="0" distL="0" distR="0" wp14:anchorId="4F478181" wp14:editId="0540099C">
            <wp:extent cx="3733800" cy="2838655"/>
            <wp:effectExtent l="0" t="0" r="0" b="0"/>
            <wp:docPr id="146" name="Picture" descr="Рис. 32: Переход в начал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84CED" w14:textId="77777777" w:rsidR="00B550BA" w:rsidRDefault="00E22880">
      <w:pPr>
        <w:pStyle w:val="ImageCaption"/>
      </w:pPr>
      <w:bookmarkStart w:id="67" w:name="_Toc208193327"/>
      <w:r>
        <w:t>Рис. 32: Переход в начало файла</w:t>
      </w:r>
      <w:bookmarkEnd w:id="67"/>
    </w:p>
    <w:bookmarkEnd w:id="66"/>
    <w:p w14:paraId="5B4BEC13" w14:textId="77777777" w:rsidR="00B550BA" w:rsidRDefault="00E22880">
      <w:pPr>
        <w:pStyle w:val="a0"/>
      </w:pPr>
      <w:r>
        <w:t>11 Откроем файл с исходны</w:t>
      </w:r>
      <w:r>
        <w:t>м текстом на языке программирования C</w:t>
      </w:r>
    </w:p>
    <w:p w14:paraId="0AAC75CA" w14:textId="77777777" w:rsidR="00B550BA" w:rsidRDefault="00E22880">
      <w:pPr>
        <w:pStyle w:val="CaptionedFigure"/>
      </w:pPr>
      <w:bookmarkStart w:id="68" w:name="fig:033"/>
      <w:r>
        <w:rPr>
          <w:noProof/>
        </w:rPr>
        <w:lastRenderedPageBreak/>
        <w:drawing>
          <wp:inline distT="0" distB="0" distL="0" distR="0" wp14:anchorId="04BD4DB0" wp14:editId="6D5A0C43">
            <wp:extent cx="3733800" cy="2920177"/>
            <wp:effectExtent l="0" t="0" r="0" b="0"/>
            <wp:docPr id="150" name="Picture" descr="Рис. 33: Файл с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F748B" w14:textId="77777777" w:rsidR="00B550BA" w:rsidRDefault="00E22880">
      <w:pPr>
        <w:pStyle w:val="ImageCaption"/>
      </w:pPr>
      <w:bookmarkStart w:id="69" w:name="_Toc208193328"/>
      <w:r>
        <w:t>Рис. 33: Файл с программой</w:t>
      </w:r>
      <w:bookmarkEnd w:id="69"/>
    </w:p>
    <w:bookmarkEnd w:id="68"/>
    <w:p w14:paraId="5896A7C6" w14:textId="77777777" w:rsidR="00B550BA" w:rsidRDefault="00E22880">
      <w:pPr>
        <w:pStyle w:val="a0"/>
      </w:pPr>
      <w:r>
        <w:t>12 Используя меню редактора, выключим подсветку синтаксиса.</w:t>
      </w:r>
    </w:p>
    <w:p w14:paraId="26AF485F" w14:textId="77777777" w:rsidR="00B550BA" w:rsidRDefault="00E22880">
      <w:pPr>
        <w:pStyle w:val="CaptionedFigure"/>
      </w:pPr>
      <w:bookmarkStart w:id="70" w:name="fig:034"/>
      <w:r>
        <w:rPr>
          <w:noProof/>
        </w:rPr>
        <w:drawing>
          <wp:inline distT="0" distB="0" distL="0" distR="0" wp14:anchorId="32955070" wp14:editId="253BBA52">
            <wp:extent cx="3733800" cy="2946829"/>
            <wp:effectExtent l="0" t="0" r="0" b="0"/>
            <wp:docPr id="154" name="Picture" descr="Рис. 34: Цветовыделение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83E81" w14:textId="77777777" w:rsidR="00B550BA" w:rsidRDefault="00E22880">
      <w:pPr>
        <w:pStyle w:val="ImageCaption"/>
      </w:pPr>
      <w:bookmarkStart w:id="71" w:name="_Toc208193329"/>
      <w:r>
        <w:t>Рис. 34: Цветовыделение синтаксиса</w:t>
      </w:r>
      <w:bookmarkEnd w:id="71"/>
    </w:p>
    <w:p w14:paraId="7902941B" w14:textId="77777777" w:rsidR="00B550BA" w:rsidRDefault="00E22880">
      <w:pPr>
        <w:pStyle w:val="1"/>
      </w:pPr>
      <w:bookmarkStart w:id="72" w:name="вывод"/>
      <w:bookmarkStart w:id="73" w:name="_Toc208193294"/>
      <w:bookmarkEnd w:id="2"/>
      <w:bookmarkEnd w:id="70"/>
      <w:r>
        <w:rPr>
          <w:rStyle w:val="SectionNumber"/>
        </w:rPr>
        <w:t>3</w:t>
      </w:r>
      <w:r>
        <w:tab/>
        <w:t>Вывод</w:t>
      </w:r>
      <w:bookmarkEnd w:id="73"/>
    </w:p>
    <w:p w14:paraId="72F8C751" w14:textId="77777777" w:rsidR="00B550BA" w:rsidRDefault="00E22880">
      <w:pPr>
        <w:pStyle w:val="FirstParagraph"/>
      </w:pPr>
      <w:r>
        <w:t>В данной работе мы ознакомились с инструментами командной оболочки Midnight Commande</w:t>
      </w:r>
      <w:r>
        <w:t>r. Приобрели навыки практической работы по просмотру каталогов и файлов</w:t>
      </w:r>
    </w:p>
    <w:p w14:paraId="4D0363D7" w14:textId="77777777" w:rsidR="00B550BA" w:rsidRDefault="00E22880">
      <w:pPr>
        <w:pStyle w:val="1"/>
      </w:pPr>
      <w:bookmarkStart w:id="74" w:name="контрольные-вопросы"/>
      <w:bookmarkStart w:id="75" w:name="_Toc208193295"/>
      <w:bookmarkEnd w:id="72"/>
      <w:r>
        <w:rPr>
          <w:rStyle w:val="SectionNumber"/>
        </w:rPr>
        <w:lastRenderedPageBreak/>
        <w:t>4</w:t>
      </w:r>
      <w:r>
        <w:tab/>
        <w:t>Контрольные вопросы</w:t>
      </w:r>
      <w:bookmarkEnd w:id="75"/>
    </w:p>
    <w:p w14:paraId="1619FADC" w14:textId="77777777" w:rsidR="00B550BA" w:rsidRDefault="00E22880">
      <w:pPr>
        <w:numPr>
          <w:ilvl w:val="0"/>
          <w:numId w:val="4"/>
        </w:numPr>
      </w:pPr>
      <w:r>
        <w:t>Какие режимы работы есть в mc? Охарактеризуйте их. Ответ: В командной оболочке mc есть два режима Информация и Дерево. В режиме Информация на панель выводятся све</w:t>
      </w:r>
      <w:r>
        <w:t>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 w14:paraId="7DB995E5" w14:textId="77777777" w:rsidR="00B550BA" w:rsidRDefault="00E22880">
      <w:pPr>
        <w:numPr>
          <w:ilvl w:val="0"/>
          <w:numId w:val="4"/>
        </w:numPr>
      </w:pPr>
      <w:r>
        <w:t>Какие операции с файлами можно выполнить</w:t>
      </w:r>
      <w:r>
        <w:t xml:space="preserve"> как с помощью команд shell, так и с помощью меню mc? Привести несколько примеров. 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 w14:paraId="53B87970" w14:textId="77777777" w:rsidR="00B550BA" w:rsidRDefault="00E22880">
      <w:pPr>
        <w:pStyle w:val="Compact"/>
        <w:numPr>
          <w:ilvl w:val="0"/>
          <w:numId w:val="5"/>
        </w:numPr>
      </w:pPr>
      <w:r>
        <w:t>Системная информация</w:t>
      </w:r>
    </w:p>
    <w:p w14:paraId="67179248" w14:textId="77777777" w:rsidR="00B550BA" w:rsidRDefault="00E22880">
      <w:pPr>
        <w:pStyle w:val="Compact"/>
        <w:numPr>
          <w:ilvl w:val="0"/>
          <w:numId w:val="5"/>
        </w:numPr>
      </w:pPr>
      <w:r>
        <w:t>Поиск</w:t>
      </w:r>
    </w:p>
    <w:p w14:paraId="0E53B0C5" w14:textId="77777777" w:rsidR="00B550BA" w:rsidRDefault="00E22880">
      <w:pPr>
        <w:pStyle w:val="Compact"/>
        <w:numPr>
          <w:ilvl w:val="0"/>
          <w:numId w:val="5"/>
        </w:numPr>
      </w:pPr>
      <w:r>
        <w:t>Копирование</w:t>
      </w:r>
    </w:p>
    <w:p w14:paraId="3BB13C86" w14:textId="77777777" w:rsidR="00B550BA" w:rsidRDefault="00E22880">
      <w:pPr>
        <w:pStyle w:val="Compact"/>
        <w:numPr>
          <w:ilvl w:val="0"/>
          <w:numId w:val="6"/>
        </w:numPr>
      </w:pPr>
      <w:r>
        <w:t>Опишите структуру меню левой панели mc, дайте характеристику командам. Ответ: Меню левой панели mc представляет собой следующую конструкцию:</w:t>
      </w:r>
    </w:p>
    <w:p w14:paraId="196BBB0C" w14:textId="77777777" w:rsidR="00B550BA" w:rsidRDefault="00E22880">
      <w:pPr>
        <w:pStyle w:val="FirstParagraph"/>
      </w:pPr>
      <w:r>
        <w:t>Где подпункты меню a) Список файлов показывает файлы в домашнем каталоге. b</w:t>
      </w:r>
      <w:r>
        <w:t>) Быстрый просмотр позволяет выполнить быстрый просмотр содержимого панели.</w:t>
      </w:r>
      <w:r>
        <w:br/>
        <w:t>с) Информация позволяет посмотреть информацию о файле или каталоге d) Командная оболочка Midnight Commander В меню каждой (левой или правой) панели можно выбрать Формат списка: ста</w:t>
      </w:r>
      <w:r>
        <w:t>ндартный, ускоренный, расширенный и определённый пользователем. 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</w:t>
      </w:r>
      <w:r>
        <w:t>азмер, узел.</w:t>
      </w:r>
    </w:p>
    <w:p w14:paraId="54F37115" w14:textId="77777777" w:rsidR="00B550BA" w:rsidRDefault="00E22880">
      <w:pPr>
        <w:pStyle w:val="Compact"/>
        <w:numPr>
          <w:ilvl w:val="0"/>
          <w:numId w:val="7"/>
        </w:numPr>
      </w:pPr>
      <w:r>
        <w:t>Опишите структура меню Файл mc и дайте характеристику командам. Ответ: Меню Фаил mc представляет собой следующую конструкцию:</w:t>
      </w:r>
    </w:p>
    <w:p w14:paraId="1A461589" w14:textId="77777777" w:rsidR="00B550BA" w:rsidRDefault="00E22880">
      <w:pPr>
        <w:pStyle w:val="FirstParagraph"/>
      </w:pPr>
      <w:r>
        <w:t xml:space="preserve">Где подпункты меню </w:t>
      </w:r>
      <w:r>
        <w:t>a) Просмотр ( F3 ) позволяет посмотреть содержимое текущего файла без возможности редактирования. b) – Просмотр вывода команды ( М + ! ) функция запроса команды с параметрами. c) Правка ( F4 ) открывает текущий (или выделенный) файл для его редактирования.</w:t>
      </w:r>
      <w:r>
        <w:t xml:space="preserve"> d) Копирование ( F5 ) осуществляет копирование одного или нескольких файлов или каталогов в указанное пользователем во всплывающем окне место. e) Права доступа ( Ctrl-x c ) позволяет изменить права доступа к одному или нескольким файлам или каталогам. f) </w:t>
      </w:r>
      <w:r>
        <w:t>Права доступа на файлы и каталоги g) Жёсткая ссылка ( Ctrl-x l ) позволяет создать жёсткую ссылку к текущему (или выделенному) файлу1 . h) Символическая ссылка ( Ctrl-x s ) — позволяет создать символическую ссылку к текущему файлу . i) Владелец группы ( Ct</w:t>
      </w:r>
      <w:r>
        <w:t>rl-x o ) позволяет задать владельца и имя группы для одного или нескольких файлов или каталогов. j) Права (расширенные) позволяет изменить права доступа и владения для одного или нескольких файлов или каталогов. k) Переименование ( F6 ) позволяет переимено</w:t>
      </w:r>
      <w:r>
        <w:t>вать один или несколько файлов или каталогов. l) Создание каталога ( F7 ) позволяет создать каталог. m) Удалить ( F8 ) позволяет удалить один или несколько файлов или каталогов. n) Выход ( F10 ) завершает работу mc.</w:t>
      </w:r>
    </w:p>
    <w:p w14:paraId="0DB4F99F" w14:textId="77777777" w:rsidR="00B550BA" w:rsidRDefault="00E22880">
      <w:pPr>
        <w:pStyle w:val="a0"/>
      </w:pPr>
      <w:r>
        <w:lastRenderedPageBreak/>
        <w:t>5 Опишите структура меню Команда mc, дай</w:t>
      </w:r>
      <w:r>
        <w:t>те характеристику командам Ответ: Ответ: Меню Команда mc представляет собой следующую конструкцию:</w:t>
      </w:r>
    </w:p>
    <w:p w14:paraId="72D8FBDC" w14:textId="77777777" w:rsidR="00B550BA" w:rsidRDefault="00E22880">
      <w:pPr>
        <w:pStyle w:val="a0"/>
      </w:pPr>
      <w:r>
        <w:t>Где подпункты меню a) Дерево каталогов отображает структуру каталогов системы. b) Поиск файла выполняет поиск файлов по заданным параметрам.</w:t>
      </w:r>
      <w:r>
        <w:br/>
        <w:t>c) Переставить п</w:t>
      </w:r>
      <w:r>
        <w:t>анели меняет местами левую и правую панели. d) Сравнить каталоги ( Ctrl-x d ) сравнивает содержимое двух каталогов. e) Размеры каталогов отображает размер и время изменения каталога (по умол- чанию в mc размер каталога корректно не отображается). f) Истори</w:t>
      </w:r>
      <w:r>
        <w:t>я командной строки выводит на экран список ранее выполненных в оболочке команд. g) Каталоги быстрого доступа ( Ctrl- ) при вызове выполняется быстрая смена текущего каталога на один из заданного списка. h) Восстановление файлов позволяет восстановить файлы</w:t>
      </w:r>
      <w:r>
        <w:t xml:space="preserve"> на файловых систе- мах ext2 и ext3. 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</w:t>
      </w:r>
      <w:r>
        <w:t>ова- ния файлов с расширением .c или .cpp). j) Редактировать файл меню позволяет отредактировать контекстное меню поль- зователя, вызываемое по клавише F2 . k) Редактировать файл расцветки имён позволяет подобрать оптимальную для пользователя расцветку имё</w:t>
      </w:r>
      <w:r>
        <w:t>н файлов в зависимости от их типа.</w:t>
      </w:r>
    </w:p>
    <w:p w14:paraId="0943227B" w14:textId="77777777" w:rsidR="00B550BA" w:rsidRDefault="00E22880">
      <w:pPr>
        <w:pStyle w:val="Compact"/>
        <w:numPr>
          <w:ilvl w:val="0"/>
          <w:numId w:val="8"/>
        </w:numPr>
      </w:pPr>
      <w:r>
        <w:t>Опишите структура меню Настройки mc, дайте характеристику командам Ответ: Меню Настройки mc представляет собой следующую конструкцию:</w:t>
      </w:r>
    </w:p>
    <w:p w14:paraId="6F8E9063" w14:textId="77777777" w:rsidR="00B550BA" w:rsidRDefault="00E22880">
      <w:pPr>
        <w:pStyle w:val="FirstParagraph"/>
      </w:pPr>
      <w:r>
        <w:t>Где подпункты меню a) Конфигурация позволяет скорректировать настройки работы с панелям</w:t>
      </w:r>
      <w:r>
        <w:t>и. b) Внешний вид и Настройки панелей определяет элементы, отображаемые при вызове mc, а также цветовое выделение. c) Биты символов задаёт формат обработки информации локальным термина- лом. d) Подтверждение позволяет установить или убрать вывод окна с зап</w:t>
      </w:r>
      <w:r>
        <w:t>росом подтверждения действий при операциях удаления и перезаписи файлов, а также при выходе из программы. e) Распознание клавиш диалоговое окно используется для тестирования функциональных клавиш, клавиш управления курсором и прочее. f) Виртуальные ФС наст</w:t>
      </w:r>
      <w:r>
        <w:t>ройки виртуальной файловой системы: тайм-аут, пароль и прочее.</w:t>
      </w:r>
    </w:p>
    <w:p w14:paraId="4B461FA6" w14:textId="77777777" w:rsidR="00B550BA" w:rsidRDefault="00E22880">
      <w:pPr>
        <w:pStyle w:val="Compact"/>
        <w:numPr>
          <w:ilvl w:val="0"/>
          <w:numId w:val="9"/>
        </w:numPr>
      </w:pPr>
      <w:r>
        <w:t>Назовите и дайте характеристику встроенным командам mc. Ответ: В командную оболочку mc встроены стандартные команды. Вот некоторые из них.</w:t>
      </w:r>
    </w:p>
    <w:p w14:paraId="5C38FC8B" w14:textId="77777777" w:rsidR="00B550BA" w:rsidRDefault="00E22880">
      <w:pPr>
        <w:pStyle w:val="Compact"/>
        <w:numPr>
          <w:ilvl w:val="0"/>
          <w:numId w:val="10"/>
        </w:numPr>
      </w:pPr>
      <w:r>
        <w:t>F1 Вызов контекстно-зависимой подсказки.</w:t>
      </w:r>
    </w:p>
    <w:p w14:paraId="113D4727" w14:textId="77777777" w:rsidR="00B550BA" w:rsidRDefault="00E22880">
      <w:pPr>
        <w:pStyle w:val="Compact"/>
        <w:numPr>
          <w:ilvl w:val="0"/>
          <w:numId w:val="10"/>
        </w:numPr>
      </w:pPr>
      <w:r>
        <w:t>F2 Вызов поль</w:t>
      </w:r>
      <w:r>
        <w:t>зовательского меню с возможностью создания and/or.</w:t>
      </w:r>
    </w:p>
    <w:p w14:paraId="76DF50CC" w14:textId="77777777" w:rsidR="00B550BA" w:rsidRDefault="00E22880">
      <w:pPr>
        <w:pStyle w:val="Compact"/>
        <w:numPr>
          <w:ilvl w:val="0"/>
          <w:numId w:val="10"/>
        </w:numPr>
      </w:pPr>
      <w:r>
        <w:t>F3 Просмотр содержимого файла, на который указывает подсветка в активной панели.</w:t>
      </w:r>
    </w:p>
    <w:p w14:paraId="702B93B3" w14:textId="77777777" w:rsidR="00B550BA" w:rsidRDefault="00E22880">
      <w:pPr>
        <w:pStyle w:val="Compact"/>
        <w:numPr>
          <w:ilvl w:val="0"/>
          <w:numId w:val="10"/>
        </w:numPr>
      </w:pPr>
      <w:r>
        <w:t>F4 Вызов встроенного в mc редактора для изменения содержания файла, на который указывает подсветка в активной панели.</w:t>
      </w:r>
    </w:p>
    <w:p w14:paraId="52CE21F4" w14:textId="77777777" w:rsidR="00B550BA" w:rsidRDefault="00E22880">
      <w:pPr>
        <w:pStyle w:val="Compact"/>
        <w:numPr>
          <w:ilvl w:val="0"/>
          <w:numId w:val="10"/>
        </w:numPr>
      </w:pPr>
      <w:r>
        <w:t>F5 Коп</w:t>
      </w:r>
      <w:r>
        <w:t>ирование одного или нескольких файлов, отмеченных в первой (активной) панели, в каталог, отображаемый на второй панели.</w:t>
      </w:r>
    </w:p>
    <w:p w14:paraId="48F96515" w14:textId="77777777" w:rsidR="00B550BA" w:rsidRDefault="00E22880">
      <w:pPr>
        <w:pStyle w:val="Compact"/>
        <w:numPr>
          <w:ilvl w:val="0"/>
          <w:numId w:val="10"/>
        </w:numPr>
      </w:pPr>
      <w:r>
        <w:t>F6 Перенос одного или нескольких файлов, отмеченных в первой панели, в каталог, отображаемый на второй панели.</w:t>
      </w:r>
    </w:p>
    <w:p w14:paraId="22A7AF7F" w14:textId="77777777" w:rsidR="00B550BA" w:rsidRDefault="00E22880">
      <w:pPr>
        <w:pStyle w:val="Compact"/>
        <w:numPr>
          <w:ilvl w:val="0"/>
          <w:numId w:val="10"/>
        </w:numPr>
      </w:pPr>
      <w:r>
        <w:t>F7 Создание подкаталога в</w:t>
      </w:r>
      <w:r>
        <w:t xml:space="preserve"> каталоге, отображаемом в активной панели.</w:t>
      </w:r>
    </w:p>
    <w:p w14:paraId="16045EF3" w14:textId="77777777" w:rsidR="00B550BA" w:rsidRDefault="00E22880">
      <w:pPr>
        <w:pStyle w:val="Compact"/>
        <w:numPr>
          <w:ilvl w:val="0"/>
          <w:numId w:val="10"/>
        </w:numPr>
      </w:pPr>
      <w:r>
        <w:t>F8 Удаление одного или нескольких файлов, отмеченных в первой панели файлов.</w:t>
      </w:r>
    </w:p>
    <w:p w14:paraId="40BB5284" w14:textId="77777777" w:rsidR="00B550BA" w:rsidRDefault="00E22880">
      <w:pPr>
        <w:pStyle w:val="Compact"/>
        <w:numPr>
          <w:ilvl w:val="0"/>
          <w:numId w:val="10"/>
        </w:numPr>
      </w:pPr>
      <w:r>
        <w:t>Вызов меню mc.</w:t>
      </w:r>
    </w:p>
    <w:p w14:paraId="6D595B4E" w14:textId="77777777" w:rsidR="00B550BA" w:rsidRDefault="00E22880">
      <w:pPr>
        <w:pStyle w:val="Compact"/>
        <w:numPr>
          <w:ilvl w:val="0"/>
          <w:numId w:val="10"/>
        </w:numPr>
      </w:pPr>
      <w:r>
        <w:lastRenderedPageBreak/>
        <w:t>F10 Выход из mc.</w:t>
      </w:r>
    </w:p>
    <w:p w14:paraId="1810B8DF" w14:textId="77777777" w:rsidR="00B550BA" w:rsidRDefault="00E22880">
      <w:pPr>
        <w:pStyle w:val="FirstParagraph"/>
      </w:pPr>
      <w:r>
        <w:t>8 Назовите и дайте характеристику командам встроенного редактора mc. Ответ: В редактор mc встроено немал</w:t>
      </w:r>
      <w:r>
        <w:t>о команд. Вот некоторые из них. a) Ctrl+y удалить строку. b) Ctrl+u отмена последней операции. c) Ins вставка/замена. d)F7 поиск. d)Shift+F7 повтор последней операции поиска. e) F4 замена файла. f) F3 первое нажатие начало выделения, второе это окончание в</w:t>
      </w:r>
      <w:r>
        <w:t>ыделения. g) F5 копировать выделенный фрагмент F6 переместить выделенный фрагмент. h) F8 удалить выделенный фрагмент. i) F2 записать изменения в файл. j) F10 выйти из редактора.</w:t>
      </w:r>
    </w:p>
    <w:p w14:paraId="54910E77" w14:textId="77777777" w:rsidR="00B550BA" w:rsidRDefault="00E22880">
      <w:pPr>
        <w:numPr>
          <w:ilvl w:val="0"/>
          <w:numId w:val="11"/>
        </w:numPr>
      </w:pPr>
      <w:r>
        <w:t>Дайте характеристику средствам mc, которые позволяют создавать меню, определяе</w:t>
      </w:r>
      <w:r>
        <w:t>мые пользователем. 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</w:t>
      </w:r>
      <w:r>
        <w:t xml:space="preserve">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</w:t>
      </w:r>
      <w:r>
        <w:t>при выборе записи.</w:t>
      </w:r>
    </w:p>
    <w:p w14:paraId="5BE4C1B2" w14:textId="77777777" w:rsidR="00B550BA" w:rsidRDefault="00E22880">
      <w:pPr>
        <w:numPr>
          <w:ilvl w:val="0"/>
          <w:numId w:val="11"/>
        </w:numPr>
      </w:pPr>
      <w:r>
        <w:t>Дайте характеристику средствам mc, которые позволяют выполнять действия, определяемые пользователем, над текущим файлом Ответ: Когда мы выделяем файл не являющегося исполняемым, Midnight Commander сравнивает расширение выбранного файла с</w:t>
      </w:r>
      <w:r>
        <w:t xml:space="preserve">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</w:t>
      </w:r>
      <w:r>
        <w:t>и:</w:t>
      </w:r>
    </w:p>
    <w:p w14:paraId="71E7BB07" w14:textId="77777777" w:rsidR="00B550BA" w:rsidRDefault="00E22880">
      <w:pPr>
        <w:pStyle w:val="Compact"/>
        <w:numPr>
          <w:ilvl w:val="0"/>
          <w:numId w:val="12"/>
        </w:numPr>
      </w:pPr>
      <w:r>
        <w:t>файл помощи для MC. /usr/lib/mc.hlp</w:t>
      </w:r>
    </w:p>
    <w:p w14:paraId="61FEF4ED" w14:textId="77777777" w:rsidR="00B550BA" w:rsidRDefault="00E22880">
      <w:pPr>
        <w:pStyle w:val="Compact"/>
        <w:numPr>
          <w:ilvl w:val="0"/>
          <w:numId w:val="12"/>
        </w:numPr>
      </w:pPr>
      <w:r>
        <w:t>файл расширений, используемый по умолчанию. /usr/lib/mc/mc.ext</w:t>
      </w:r>
    </w:p>
    <w:p w14:paraId="0D070BD5" w14:textId="77777777" w:rsidR="00B550BA" w:rsidRDefault="00E22880">
      <w:pPr>
        <w:pStyle w:val="Compact"/>
        <w:numPr>
          <w:ilvl w:val="0"/>
          <w:numId w:val="12"/>
        </w:numPr>
      </w:pPr>
      <w:r>
        <w:t>файл расширений, конфигурации редактора. $HOME/.mc.ext</w:t>
      </w:r>
    </w:p>
    <w:p w14:paraId="625D94C9" w14:textId="77777777" w:rsidR="00B550BA" w:rsidRDefault="00E22880">
      <w:pPr>
        <w:pStyle w:val="Compact"/>
        <w:numPr>
          <w:ilvl w:val="0"/>
          <w:numId w:val="12"/>
        </w:numPr>
      </w:pPr>
      <w:r>
        <w:t>системный инициализационный файл. /usr/lib/mc/mc.ini</w:t>
      </w:r>
    </w:p>
    <w:p w14:paraId="3B21DBE1" w14:textId="77777777" w:rsidR="00B550BA" w:rsidRDefault="00E22880">
      <w:pPr>
        <w:pStyle w:val="Compact"/>
        <w:numPr>
          <w:ilvl w:val="0"/>
          <w:numId w:val="12"/>
        </w:numPr>
      </w:pPr>
      <w:r>
        <w:t>фаил который содержит основные установки. /usr/lib/mc/mc.lib</w:t>
      </w:r>
    </w:p>
    <w:p w14:paraId="1CFD200E" w14:textId="77777777" w:rsidR="00B550BA" w:rsidRDefault="00E22880">
      <w:pPr>
        <w:pStyle w:val="Compact"/>
        <w:numPr>
          <w:ilvl w:val="0"/>
          <w:numId w:val="12"/>
        </w:numPr>
      </w:pPr>
      <w:r>
        <w:t>инициализационный файл пользователя. Если он существует, то системный файл mc.ini игнорируется. $HOME/.mc.ini</w:t>
      </w:r>
    </w:p>
    <w:p w14:paraId="35C38058" w14:textId="77777777" w:rsidR="00B550BA" w:rsidRDefault="00E22880">
      <w:pPr>
        <w:pStyle w:val="Compact"/>
        <w:numPr>
          <w:ilvl w:val="0"/>
          <w:numId w:val="12"/>
        </w:numPr>
      </w:pPr>
      <w:r>
        <w:t>этот файл содержит подсказки, отображаемые в нижней части экрана. /usr/lib/mc/mc.hint</w:t>
      </w:r>
    </w:p>
    <w:p w14:paraId="281F7FD8" w14:textId="77777777" w:rsidR="00B550BA" w:rsidRDefault="00E22880">
      <w:pPr>
        <w:pStyle w:val="Compact"/>
        <w:numPr>
          <w:ilvl w:val="0"/>
          <w:numId w:val="12"/>
        </w:numPr>
      </w:pPr>
      <w:r>
        <w:t>системный файл меню MC, используемый по умолчанию. /usr/lib/</w:t>
      </w:r>
      <w:r>
        <w:t>mc/mc.menu</w:t>
      </w:r>
    </w:p>
    <w:p w14:paraId="5B784D12" w14:textId="77777777" w:rsidR="00B550BA" w:rsidRDefault="00E22880">
      <w:pPr>
        <w:pStyle w:val="Compact"/>
        <w:numPr>
          <w:ilvl w:val="0"/>
          <w:numId w:val="12"/>
        </w:numPr>
      </w:pPr>
      <w:r>
        <w:t>файл меню пользователя. Если он существует, то системный файл меню игнорируется. $HOME/.mc.menu</w:t>
      </w:r>
    </w:p>
    <w:p w14:paraId="31318FF2" w14:textId="77777777" w:rsidR="00B550BA" w:rsidRDefault="00E22880">
      <w:pPr>
        <w:pStyle w:val="Compact"/>
        <w:numPr>
          <w:ilvl w:val="0"/>
          <w:numId w:val="12"/>
        </w:numPr>
      </w:pPr>
      <w:r>
        <w:t>инициализационный файл пользователя. Если он существует, то системный файл mc.ini игнорируется. $HOME/.mc.tree</w:t>
      </w:r>
      <w:bookmarkEnd w:id="74"/>
    </w:p>
    <w:sectPr w:rsidR="00B550BA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9038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3E246D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FCDA043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E8B04C1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6"/>
    <w:multiLevelType w:val="multilevel"/>
    <w:tmpl w:val="176E593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7"/>
    <w:multiLevelType w:val="multilevel"/>
    <w:tmpl w:val="6C1A794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9"/>
    <w:multiLevelType w:val="multilevel"/>
    <w:tmpl w:val="A710AFD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721"/>
    <w:multiLevelType w:val="multilevel"/>
    <w:tmpl w:val="D3CCE30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50BA"/>
    <w:rsid w:val="00B550BA"/>
    <w:rsid w:val="00E22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56880"/>
  <w15:docId w15:val="{323D4D82-476E-4375-A9AC-EECC163E0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E22880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E2288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fontTable" Target="fontTable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2170</Words>
  <Characters>12374</Characters>
  <Application>Microsoft Office Word</Application>
  <DocSecurity>0</DocSecurity>
  <Lines>103</Lines>
  <Paragraphs>29</Paragraphs>
  <ScaleCrop>false</ScaleCrop>
  <Company/>
  <LinksUpToDate>false</LinksUpToDate>
  <CharactersWithSpaces>1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ра Хакимова</dc:creator>
  <cp:keywords/>
  <cp:lastModifiedBy>LAF1SH M.</cp:lastModifiedBy>
  <cp:revision>2</cp:revision>
  <dcterms:created xsi:type="dcterms:W3CDTF">2025-03-23T10:52:00Z</dcterms:created>
  <dcterms:modified xsi:type="dcterms:W3CDTF">2025-09-08T00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